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31BF4" w14:textId="4BC755D3" w:rsidR="0031273F" w:rsidRDefault="006D681B">
      <w:r>
        <w:t>1.</w:t>
      </w:r>
    </w:p>
    <w:p w14:paraId="484F0C7D" w14:textId="106D32A3" w:rsidR="004A5F98" w:rsidRDefault="00B81CED">
      <w:pPr>
        <w:rPr>
          <w:rFonts w:hint="cs"/>
          <w:cs/>
        </w:rPr>
      </w:pPr>
      <w:r w:rsidRPr="00B81CED">
        <w:drawing>
          <wp:inline distT="0" distB="0" distL="0" distR="0" wp14:anchorId="4AE36521" wp14:editId="10AB715E">
            <wp:extent cx="2210108" cy="628738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01A55" w14:textId="0E805778" w:rsidR="009408EE" w:rsidRDefault="00A138D1">
      <w:r w:rsidRPr="00A138D1">
        <w:rPr>
          <w:cs/>
        </w:rPr>
        <w:drawing>
          <wp:inline distT="0" distB="0" distL="0" distR="0" wp14:anchorId="6FF1B7F4" wp14:editId="272AFA8A">
            <wp:extent cx="4963218" cy="3877216"/>
            <wp:effectExtent l="0" t="0" r="889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84B1E" w14:textId="7989E4ED" w:rsidR="00035FC0" w:rsidRDefault="00B85E4C">
      <w:r w:rsidRPr="00B85E4C">
        <w:drawing>
          <wp:inline distT="0" distB="0" distL="0" distR="0" wp14:anchorId="3A20512F" wp14:editId="069BB3BD">
            <wp:extent cx="5731510" cy="3296285"/>
            <wp:effectExtent l="0" t="0" r="254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8AA9B" w14:textId="2566E234" w:rsidR="005768BD" w:rsidRDefault="0036627B">
      <w:r w:rsidRPr="0036627B">
        <w:lastRenderedPageBreak/>
        <w:drawing>
          <wp:inline distT="0" distB="0" distL="0" distR="0" wp14:anchorId="7700A70D" wp14:editId="2B19BAED">
            <wp:extent cx="2371725" cy="1372251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3602" cy="137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6C34" w14:textId="77777777" w:rsidR="002B16DC" w:rsidRDefault="002B16DC"/>
    <w:p w14:paraId="6C933035" w14:textId="75C558DA" w:rsidR="002E764F" w:rsidRDefault="002E764F">
      <w:r>
        <w:t>2.1</w:t>
      </w:r>
    </w:p>
    <w:p w14:paraId="2EEEA92B" w14:textId="6CAA85EF" w:rsidR="00911334" w:rsidRDefault="00911334">
      <w:r w:rsidRPr="00911334">
        <w:drawing>
          <wp:inline distT="0" distB="0" distL="0" distR="0" wp14:anchorId="230D7112" wp14:editId="55B7872B">
            <wp:extent cx="3410426" cy="1457528"/>
            <wp:effectExtent l="0" t="0" r="0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101A8" w14:textId="3011F717" w:rsidR="00DD7230" w:rsidRDefault="00DD7230">
      <w:r w:rsidRPr="00DD7230">
        <w:drawing>
          <wp:inline distT="0" distB="0" distL="0" distR="0" wp14:anchorId="3C40F284" wp14:editId="22A47E88">
            <wp:extent cx="5725324" cy="4401164"/>
            <wp:effectExtent l="0" t="0" r="889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03F2" w14:textId="2733B215" w:rsidR="002E764F" w:rsidRDefault="002E764F">
      <w:r w:rsidRPr="002E764F">
        <w:lastRenderedPageBreak/>
        <w:drawing>
          <wp:inline distT="0" distB="0" distL="0" distR="0" wp14:anchorId="4F2F2B10" wp14:editId="02962455">
            <wp:extent cx="5731510" cy="2473325"/>
            <wp:effectExtent l="0" t="0" r="2540" b="317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39F5B" w14:textId="78C6D98F" w:rsidR="00434015" w:rsidRDefault="00434015">
      <w:r>
        <w:t>2.2</w:t>
      </w:r>
    </w:p>
    <w:p w14:paraId="7F954792" w14:textId="66282738" w:rsidR="004F14E3" w:rsidRDefault="004F14E3">
      <w:r w:rsidRPr="004F14E3">
        <w:drawing>
          <wp:inline distT="0" distB="0" distL="0" distR="0" wp14:anchorId="5FA30581" wp14:editId="0C170BFE">
            <wp:extent cx="2067213" cy="819264"/>
            <wp:effectExtent l="0" t="0" r="9525" b="0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58FC6" w14:textId="530E6E54" w:rsidR="00481E69" w:rsidRDefault="00481E69">
      <w:r w:rsidRPr="00481E69">
        <w:drawing>
          <wp:inline distT="0" distB="0" distL="0" distR="0" wp14:anchorId="6BAB5BF0" wp14:editId="27F2F4B5">
            <wp:extent cx="3934374" cy="3848637"/>
            <wp:effectExtent l="0" t="0" r="9525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8C84" w14:textId="417836A3" w:rsidR="005E4B2C" w:rsidRDefault="005E4B2C">
      <w:r w:rsidRPr="005E4B2C">
        <w:drawing>
          <wp:inline distT="0" distB="0" distL="0" distR="0" wp14:anchorId="1F4EFEB0" wp14:editId="348D6567">
            <wp:extent cx="4906060" cy="628738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F3D1" w14:textId="09D182C8" w:rsidR="00602F49" w:rsidRDefault="00602F49">
      <w:r w:rsidRPr="00602F49">
        <w:lastRenderedPageBreak/>
        <w:drawing>
          <wp:inline distT="0" distB="0" distL="0" distR="0" wp14:anchorId="3F545FA3" wp14:editId="0A216B97">
            <wp:extent cx="5731510" cy="2771775"/>
            <wp:effectExtent l="0" t="0" r="2540" b="952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F33F" w14:textId="17DDB57D" w:rsidR="00B61583" w:rsidRDefault="00B61583">
      <w:r w:rsidRPr="00B61583">
        <w:drawing>
          <wp:inline distT="0" distB="0" distL="0" distR="0" wp14:anchorId="256C52BF" wp14:editId="01892FF1">
            <wp:extent cx="5731510" cy="349313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843BE" w14:textId="199BA6DE" w:rsidR="00C52BCA" w:rsidRDefault="00C52BCA"/>
    <w:p w14:paraId="035D5A22" w14:textId="5EC2B8FB" w:rsidR="00C52BCA" w:rsidRDefault="00C52BCA">
      <w:r>
        <w:t>2.3</w:t>
      </w:r>
    </w:p>
    <w:p w14:paraId="469D28A7" w14:textId="029698C9" w:rsidR="00C52BCA" w:rsidRDefault="00C52BCA">
      <w:r w:rsidRPr="00C52BCA">
        <w:lastRenderedPageBreak/>
        <w:drawing>
          <wp:inline distT="0" distB="0" distL="0" distR="0" wp14:anchorId="6670106A" wp14:editId="177C4BD7">
            <wp:extent cx="5731510" cy="3637915"/>
            <wp:effectExtent l="0" t="0" r="2540" b="635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9BBA1" w14:textId="4BA83D06" w:rsidR="00FE4AAE" w:rsidRDefault="00FE4AAE">
      <w:r w:rsidRPr="00FE4AAE">
        <w:drawing>
          <wp:inline distT="0" distB="0" distL="0" distR="0" wp14:anchorId="519080AF" wp14:editId="2FA5A34D">
            <wp:extent cx="4744112" cy="2943636"/>
            <wp:effectExtent l="0" t="0" r="0" b="9525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9DC0F" w14:textId="16BBECDD" w:rsidR="00C52BCA" w:rsidRDefault="00C52BCA"/>
    <w:p w14:paraId="427AA3B7" w14:textId="75E77D9E" w:rsidR="00C52BCA" w:rsidRDefault="00C52BCA"/>
    <w:p w14:paraId="4CCB03F1" w14:textId="236323F9" w:rsidR="00C52BCA" w:rsidRDefault="00C52BCA"/>
    <w:p w14:paraId="2D67BEC1" w14:textId="000DCDE8" w:rsidR="00C52BCA" w:rsidRDefault="00C52BCA"/>
    <w:p w14:paraId="2CA0DDF4" w14:textId="326F949D" w:rsidR="00C52BCA" w:rsidRDefault="00C52BCA"/>
    <w:p w14:paraId="7DA50A45" w14:textId="6F394B78" w:rsidR="00C52BCA" w:rsidRDefault="00C52BCA">
      <w:r>
        <w:lastRenderedPageBreak/>
        <w:t>2.3</w:t>
      </w:r>
    </w:p>
    <w:p w14:paraId="041120CD" w14:textId="49080DDC" w:rsidR="00C52BCA" w:rsidRDefault="00533A18">
      <w:r w:rsidRPr="00533A18">
        <w:drawing>
          <wp:inline distT="0" distB="0" distL="0" distR="0" wp14:anchorId="36E5C54E" wp14:editId="42A18214">
            <wp:extent cx="5731510" cy="3601085"/>
            <wp:effectExtent l="0" t="0" r="2540" b="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88D88" w14:textId="1F114244" w:rsidR="00533A18" w:rsidRDefault="00533A18">
      <w:r w:rsidRPr="00533A18">
        <w:drawing>
          <wp:inline distT="0" distB="0" distL="0" distR="0" wp14:anchorId="047A4E12" wp14:editId="08961496">
            <wp:extent cx="5731510" cy="3540760"/>
            <wp:effectExtent l="0" t="0" r="2540" b="254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7F87A" w14:textId="3C744EFD" w:rsidR="00BC20A5" w:rsidRDefault="00BC20A5"/>
    <w:p w14:paraId="550724B0" w14:textId="0E17598B" w:rsidR="00BC20A5" w:rsidRDefault="00BC20A5"/>
    <w:p w14:paraId="5106228C" w14:textId="736828ED" w:rsidR="00BC20A5" w:rsidRDefault="00BC20A5"/>
    <w:p w14:paraId="7DF704A7" w14:textId="12953F05" w:rsidR="00BC20A5" w:rsidRDefault="00BC20A5">
      <w:r>
        <w:lastRenderedPageBreak/>
        <w:t>2.4</w:t>
      </w:r>
    </w:p>
    <w:p w14:paraId="029F6369" w14:textId="648444FB" w:rsidR="00BC20A5" w:rsidRDefault="00BC20A5">
      <w:r w:rsidRPr="00BC20A5">
        <w:drawing>
          <wp:inline distT="0" distB="0" distL="0" distR="0" wp14:anchorId="58551811" wp14:editId="6C435071">
            <wp:extent cx="5731510" cy="2030730"/>
            <wp:effectExtent l="0" t="0" r="2540" b="762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73690" w14:textId="0970DE2A" w:rsidR="00AE5D81" w:rsidRDefault="00AE5D81">
      <w:r w:rsidRPr="00AE5D81">
        <w:drawing>
          <wp:inline distT="0" distB="0" distL="0" distR="0" wp14:anchorId="20B54785" wp14:editId="75D2D5AF">
            <wp:extent cx="5731510" cy="2027555"/>
            <wp:effectExtent l="0" t="0" r="254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A435" w14:textId="223372E0" w:rsidR="00C9623A" w:rsidRDefault="00C9623A"/>
    <w:p w14:paraId="5FBACD25" w14:textId="7E32B593" w:rsidR="00C9623A" w:rsidRDefault="00C9623A">
      <w:r>
        <w:t>script</w:t>
      </w:r>
    </w:p>
    <w:p w14:paraId="7A6CCA1A" w14:textId="602C62E9" w:rsidR="00C9623A" w:rsidRDefault="00C9623A">
      <w:r w:rsidRPr="00C9623A">
        <w:drawing>
          <wp:inline distT="0" distB="0" distL="0" distR="0" wp14:anchorId="23EADE9F" wp14:editId="046B407F">
            <wp:extent cx="5296639" cy="1629002"/>
            <wp:effectExtent l="0" t="0" r="0" b="952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B744A" w14:textId="205F1E9A" w:rsidR="000420DC" w:rsidRDefault="000420DC">
      <w:r w:rsidRPr="000420DC">
        <w:drawing>
          <wp:inline distT="0" distB="0" distL="0" distR="0" wp14:anchorId="41828591" wp14:editId="474AEC7C">
            <wp:extent cx="3458058" cy="1333686"/>
            <wp:effectExtent l="0" t="0" r="9525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5AD58" w14:textId="441E066A" w:rsidR="000420DC" w:rsidRDefault="000420DC">
      <w:r w:rsidRPr="000420DC">
        <w:lastRenderedPageBreak/>
        <w:drawing>
          <wp:inline distT="0" distB="0" distL="0" distR="0" wp14:anchorId="4CAC3A7D" wp14:editId="064C9C8A">
            <wp:extent cx="3772426" cy="2724530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8F7C2" w14:textId="6787BDA6" w:rsidR="000420DC" w:rsidRDefault="000420DC">
      <w:r w:rsidRPr="000420DC">
        <w:drawing>
          <wp:inline distT="0" distB="0" distL="0" distR="0" wp14:anchorId="4C1874D2" wp14:editId="61467873">
            <wp:extent cx="5591955" cy="2534004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37C65" w14:textId="26A2DFB1" w:rsidR="000420DC" w:rsidRDefault="000420DC">
      <w:r w:rsidRPr="000420DC">
        <w:lastRenderedPageBreak/>
        <w:drawing>
          <wp:inline distT="0" distB="0" distL="0" distR="0" wp14:anchorId="436E2599" wp14:editId="73A54707">
            <wp:extent cx="5544324" cy="3562847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C3E6D" w14:textId="491FE031" w:rsidR="000420DC" w:rsidRDefault="000420DC">
      <w:r w:rsidRPr="000420DC">
        <w:drawing>
          <wp:inline distT="0" distB="0" distL="0" distR="0" wp14:anchorId="103E6E18" wp14:editId="46125A52">
            <wp:extent cx="5534797" cy="207674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8A0EC" w14:textId="6CC3A2D7" w:rsidR="000420DC" w:rsidRDefault="000420DC">
      <w:r w:rsidRPr="000420DC">
        <w:lastRenderedPageBreak/>
        <w:drawing>
          <wp:inline distT="0" distB="0" distL="0" distR="0" wp14:anchorId="23AB02AB" wp14:editId="72922C8A">
            <wp:extent cx="4191585" cy="3924848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B03EC" w14:textId="6E8CFBDD" w:rsidR="000420DC" w:rsidRDefault="000420DC">
      <w:r w:rsidRPr="000420DC">
        <w:drawing>
          <wp:inline distT="0" distB="0" distL="0" distR="0" wp14:anchorId="653CEDA3" wp14:editId="6D756273">
            <wp:extent cx="4515480" cy="3153215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7488B" w14:textId="55354B39" w:rsidR="00E51C32" w:rsidRDefault="00E51C32">
      <w:r w:rsidRPr="00E51C32">
        <w:lastRenderedPageBreak/>
        <w:drawing>
          <wp:inline distT="0" distB="0" distL="0" distR="0" wp14:anchorId="7893BBBF" wp14:editId="1A604E13">
            <wp:extent cx="5731510" cy="4227195"/>
            <wp:effectExtent l="0" t="0" r="2540" b="190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1C32" w:rsidSect="0048466C">
      <w:headerReference w:type="default" r:id="rId33"/>
      <w:pgSz w:w="11906" w:h="16838" w:code="9"/>
      <w:pgMar w:top="1440" w:right="1440" w:bottom="1440" w:left="144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3F8ED" w14:textId="77777777" w:rsidR="00FD3601" w:rsidRDefault="00FD3601" w:rsidP="00396BE5">
      <w:pPr>
        <w:spacing w:after="0" w:line="240" w:lineRule="auto"/>
      </w:pPr>
      <w:r>
        <w:separator/>
      </w:r>
    </w:p>
  </w:endnote>
  <w:endnote w:type="continuationSeparator" w:id="0">
    <w:p w14:paraId="5D17FA38" w14:textId="77777777" w:rsidR="00FD3601" w:rsidRDefault="00FD3601" w:rsidP="00396B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  <w:embedRegular r:id="rId1" w:subsetted="1" w:fontKey="{D0E79C6E-65A7-4173-BABC-ABE6A920D968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F17E7" w14:textId="77777777" w:rsidR="00FD3601" w:rsidRDefault="00FD3601" w:rsidP="00396BE5">
      <w:pPr>
        <w:spacing w:after="0" w:line="240" w:lineRule="auto"/>
      </w:pPr>
      <w:r>
        <w:separator/>
      </w:r>
    </w:p>
  </w:footnote>
  <w:footnote w:type="continuationSeparator" w:id="0">
    <w:p w14:paraId="68863CCD" w14:textId="77777777" w:rsidR="00FD3601" w:rsidRDefault="00FD3601" w:rsidP="00396B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BAFEB" w14:textId="0F86C2AB" w:rsidR="00396BE5" w:rsidRDefault="00396BE5" w:rsidP="00396BE5">
    <w:pPr>
      <w:pStyle w:val="Header"/>
      <w:jc w:val="right"/>
    </w:pPr>
    <w:r>
      <w:t>63130500042 Songglod Petchamra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NDe1NDIysrQwNTNU0lEKTi0uzszPAykwrAUACRnL0iwAAAA="/>
  </w:docVars>
  <w:rsids>
    <w:rsidRoot w:val="00F351D9"/>
    <w:rsid w:val="00035FC0"/>
    <w:rsid w:val="000420DC"/>
    <w:rsid w:val="000A40EC"/>
    <w:rsid w:val="00127767"/>
    <w:rsid w:val="001B27D8"/>
    <w:rsid w:val="00236A89"/>
    <w:rsid w:val="002B16DC"/>
    <w:rsid w:val="002E764F"/>
    <w:rsid w:val="0031273F"/>
    <w:rsid w:val="0036627B"/>
    <w:rsid w:val="00396BE5"/>
    <w:rsid w:val="00414359"/>
    <w:rsid w:val="00434015"/>
    <w:rsid w:val="0044659A"/>
    <w:rsid w:val="00481E69"/>
    <w:rsid w:val="0048466C"/>
    <w:rsid w:val="004A5F98"/>
    <w:rsid w:val="004F14E3"/>
    <w:rsid w:val="00533A18"/>
    <w:rsid w:val="00571F39"/>
    <w:rsid w:val="005768BD"/>
    <w:rsid w:val="005E4B2C"/>
    <w:rsid w:val="00602F49"/>
    <w:rsid w:val="006D681B"/>
    <w:rsid w:val="0073239F"/>
    <w:rsid w:val="00911334"/>
    <w:rsid w:val="009408EE"/>
    <w:rsid w:val="00A138D1"/>
    <w:rsid w:val="00AE5D81"/>
    <w:rsid w:val="00B61583"/>
    <w:rsid w:val="00B81CED"/>
    <w:rsid w:val="00B85E4C"/>
    <w:rsid w:val="00BA386F"/>
    <w:rsid w:val="00BC20A5"/>
    <w:rsid w:val="00BC7C01"/>
    <w:rsid w:val="00C52BCA"/>
    <w:rsid w:val="00C9623A"/>
    <w:rsid w:val="00CD2E44"/>
    <w:rsid w:val="00DD7230"/>
    <w:rsid w:val="00E51C32"/>
    <w:rsid w:val="00F351D9"/>
    <w:rsid w:val="00FD3601"/>
    <w:rsid w:val="00FE4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84245"/>
  <w15:chartTrackingRefBased/>
  <w15:docId w15:val="{BCBDB19A-EF2B-4A91-B364-0E3552290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BE5"/>
    <w:pPr>
      <w:tabs>
        <w:tab w:val="center" w:pos="4680"/>
        <w:tab w:val="right" w:pos="9360"/>
      </w:tabs>
      <w:spacing w:after="0" w:line="240" w:lineRule="auto"/>
    </w:pPr>
    <w:rPr>
      <w:rFonts w:cs="Angsana New"/>
    </w:rPr>
  </w:style>
  <w:style w:type="character" w:customStyle="1" w:styleId="HeaderChar">
    <w:name w:val="Header Char"/>
    <w:basedOn w:val="DefaultParagraphFont"/>
    <w:link w:val="Header"/>
    <w:uiPriority w:val="99"/>
    <w:rsid w:val="00396BE5"/>
    <w:rPr>
      <w:rFonts w:cs="Angsana New"/>
    </w:rPr>
  </w:style>
  <w:style w:type="paragraph" w:styleId="Footer">
    <w:name w:val="footer"/>
    <w:basedOn w:val="Normal"/>
    <w:link w:val="FooterChar"/>
    <w:uiPriority w:val="99"/>
    <w:unhideWhenUsed/>
    <w:rsid w:val="00396BE5"/>
    <w:pPr>
      <w:tabs>
        <w:tab w:val="center" w:pos="4680"/>
        <w:tab w:val="right" w:pos="9360"/>
      </w:tabs>
      <w:spacing w:after="0" w:line="240" w:lineRule="auto"/>
    </w:pPr>
    <w:rPr>
      <w:rFonts w:cs="Angsana New"/>
    </w:rPr>
  </w:style>
  <w:style w:type="character" w:customStyle="1" w:styleId="FooterChar">
    <w:name w:val="Footer Char"/>
    <w:basedOn w:val="DefaultParagraphFont"/>
    <w:link w:val="Footer"/>
    <w:uiPriority w:val="99"/>
    <w:rsid w:val="00396BE5"/>
    <w:rPr>
      <w:rFonts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_WORKING</dc:creator>
  <cp:keywords/>
  <dc:description/>
  <cp:lastModifiedBy>FOR_WORKING</cp:lastModifiedBy>
  <cp:revision>29</cp:revision>
  <dcterms:created xsi:type="dcterms:W3CDTF">2022-04-05T01:59:00Z</dcterms:created>
  <dcterms:modified xsi:type="dcterms:W3CDTF">2022-04-05T04:36:00Z</dcterms:modified>
</cp:coreProperties>
</file>